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30CDF445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81DB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608ED82" w:rsidR="007B4A91" w:rsidRDefault="00D81DB8">
      <w:pPr>
        <w:rPr>
          <w:sz w:val="28"/>
          <w:szCs w:val="28"/>
        </w:rPr>
      </w:pPr>
      <w:r>
        <w:rPr>
          <w:sz w:val="28"/>
          <w:szCs w:val="28"/>
        </w:rPr>
        <w:t>Fighter plane shooting</w:t>
      </w:r>
    </w:p>
    <w:p w14:paraId="34A9E19B" w14:textId="77777777" w:rsidR="007B4A91" w:rsidRDefault="00D81DB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733FD2B" w:rsidR="007B4A91" w:rsidRDefault="00D81DB8">
      <w:pPr>
        <w:ind w:left="720"/>
        <w:rPr>
          <w:sz w:val="28"/>
          <w:szCs w:val="28"/>
        </w:rPr>
      </w:pPr>
      <w:r>
        <w:rPr>
          <w:sz w:val="28"/>
          <w:szCs w:val="28"/>
        </w:rPr>
        <w:t>Shoot the asteroids and save earth</w:t>
      </w:r>
    </w:p>
    <w:p w14:paraId="3D632C61" w14:textId="77777777" w:rsidR="007B4A91" w:rsidRDefault="00D81DB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D34F0B3" w:rsidR="007B4A91" w:rsidRDefault="00D81DB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asteroids are falling to </w:t>
      </w:r>
      <w:proofErr w:type="spellStart"/>
      <w:r>
        <w:rPr>
          <w:sz w:val="28"/>
          <w:szCs w:val="28"/>
        </w:rPr>
        <w:t>earth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n</w:t>
      </w:r>
      <w:proofErr w:type="spellEnd"/>
      <w:r>
        <w:rPr>
          <w:sz w:val="28"/>
          <w:szCs w:val="28"/>
        </w:rPr>
        <w:t xml:space="preserve"> you must shoot them before hitting the surface</w:t>
      </w:r>
    </w:p>
    <w:p w14:paraId="6102F988" w14:textId="77777777" w:rsidR="007B4A91" w:rsidRDefault="00D81DB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81DB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81DB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2488169" w:rsidR="007B4A91" w:rsidRDefault="00D81DB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38D233" w14:textId="77777777" w:rsidR="007B4A91" w:rsidRDefault="00D81DB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the asteroids</w:t>
            </w:r>
          </w:p>
          <w:p w14:paraId="435D1862" w14:textId="77777777" w:rsidR="00D81DB8" w:rsidRDefault="00D81DB8" w:rsidP="00D81D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74AF4B4B" w14:textId="77777777" w:rsidR="00D81DB8" w:rsidRDefault="00D81DB8" w:rsidP="00D81D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s up and down</w:t>
            </w:r>
          </w:p>
          <w:p w14:paraId="0507470D" w14:textId="77777777" w:rsidR="00D81DB8" w:rsidRDefault="00D81DB8" w:rsidP="00D81D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5B85E2C1" w14:textId="1A1180DC" w:rsidR="00D81DB8" w:rsidRDefault="00D81DB8" w:rsidP="00D81D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s side to sid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9A9B4F0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A516CB6" w:rsidR="007B4A91" w:rsidRDefault="00D81D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4E5218" w14:textId="77777777" w:rsidR="007B4A91" w:rsidRDefault="00D81D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side to side</w:t>
            </w:r>
          </w:p>
          <w:p w14:paraId="29EA5649" w14:textId="77777777" w:rsidR="00D81DB8" w:rsidRDefault="00D81D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  <w:p w14:paraId="411D1593" w14:textId="02258F6E" w:rsidR="00D81DB8" w:rsidRDefault="00D81D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t the plain and earth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DB138EA" w:rsidR="007B4A91" w:rsidRDefault="00D81D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lien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986D94" w14:textId="77777777" w:rsidR="007B4A91" w:rsidRDefault="00D81D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side to side</w:t>
            </w:r>
          </w:p>
          <w:p w14:paraId="3ABCAA9E" w14:textId="77777777" w:rsidR="00D81DB8" w:rsidRDefault="00D81D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  <w:p w14:paraId="57A5C651" w14:textId="77777777" w:rsidR="00D81DB8" w:rsidRDefault="00D81D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up and down </w:t>
            </w:r>
          </w:p>
          <w:p w14:paraId="15D60F79" w14:textId="77777777" w:rsidR="00D81DB8" w:rsidRDefault="00D81D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  <w:p w14:paraId="5F6519AF" w14:textId="0DB5E31A" w:rsidR="00D81DB8" w:rsidRDefault="00D81D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81DB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81DB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81DB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81DB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0DBE1F1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E77A853" w14:textId="095A4BFA" w:rsidR="00D81DB8" w:rsidRDefault="00D81DB8">
      <w:pPr>
        <w:rPr>
          <w:sz w:val="28"/>
          <w:szCs w:val="28"/>
        </w:rPr>
      </w:pPr>
      <w:r>
        <w:rPr>
          <w:sz w:val="28"/>
          <w:szCs w:val="28"/>
        </w:rPr>
        <w:t xml:space="preserve">A point system, levels and a final boss </w:t>
      </w:r>
      <w:proofErr w:type="gramStart"/>
      <w:r>
        <w:rPr>
          <w:sz w:val="28"/>
          <w:szCs w:val="28"/>
        </w:rPr>
        <w:t>sounds</w:t>
      </w:r>
      <w:proofErr w:type="gramEnd"/>
    </w:p>
    <w:p w14:paraId="24B987DE" w14:textId="6451D967" w:rsidR="007B4A91" w:rsidRDefault="00D81DB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</w:p>
    <w:p w14:paraId="7C9E10E8" w14:textId="501C632E" w:rsidR="007B4A91" w:rsidRDefault="007B4A91">
      <w:pPr>
        <w:ind w:left="720"/>
        <w:rPr>
          <w:sz w:val="28"/>
          <w:szCs w:val="28"/>
        </w:rPr>
      </w:pPr>
    </w:p>
    <w:p w14:paraId="6C15CDD3" w14:textId="1B8609FF" w:rsidR="00D81DB8" w:rsidRDefault="00D81DB8">
      <w:pPr>
        <w:ind w:left="720"/>
        <w:rPr>
          <w:sz w:val="28"/>
          <w:szCs w:val="28"/>
        </w:rPr>
      </w:pPr>
    </w:p>
    <w:p w14:paraId="003A364F" w14:textId="57217703" w:rsidR="00D81DB8" w:rsidRDefault="00D81DB8">
      <w:pPr>
        <w:ind w:left="720"/>
        <w:rPr>
          <w:sz w:val="28"/>
          <w:szCs w:val="28"/>
        </w:rPr>
      </w:pPr>
      <w:r>
        <w:rPr>
          <w:noProof/>
        </w:rPr>
        <w:drawing>
          <wp:inline distT="0" distB="0" distL="0" distR="0" wp14:anchorId="697C5921" wp14:editId="347066B8">
            <wp:extent cx="5943600" cy="6419215"/>
            <wp:effectExtent l="0" t="0" r="0" b="635"/>
            <wp:docPr id="1" name="Picture 1" descr="Spaceships Royalty Free Vector Image - Vecto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Spaceships Royalty Free Vector Image - Vector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1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F8395" w14:textId="13D23E9B" w:rsidR="00D81DB8" w:rsidRDefault="00D81DB8">
      <w:pPr>
        <w:ind w:left="720"/>
        <w:rPr>
          <w:sz w:val="28"/>
          <w:szCs w:val="28"/>
        </w:rPr>
      </w:pPr>
    </w:p>
    <w:p w14:paraId="03B86BC5" w14:textId="550B2587" w:rsidR="00D81DB8" w:rsidRDefault="00D81DB8">
      <w:pPr>
        <w:ind w:left="720"/>
        <w:rPr>
          <w:sz w:val="28"/>
          <w:szCs w:val="28"/>
        </w:rPr>
      </w:pPr>
    </w:p>
    <w:p w14:paraId="27AB9864" w14:textId="67994014" w:rsidR="00D81DB8" w:rsidRDefault="00D81DB8">
      <w:pPr>
        <w:ind w:left="72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5145FA0" wp14:editId="01764258">
            <wp:extent cx="5067300" cy="5067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506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C2DD2" w14:textId="2C71202B" w:rsidR="00D81DB8" w:rsidRDefault="00D81DB8">
      <w:pPr>
        <w:ind w:left="720"/>
        <w:rPr>
          <w:sz w:val="28"/>
          <w:szCs w:val="28"/>
        </w:rPr>
      </w:pPr>
    </w:p>
    <w:p w14:paraId="0AEBDEF3" w14:textId="2F918942" w:rsidR="00D81DB8" w:rsidRDefault="00D81DB8">
      <w:pPr>
        <w:ind w:left="720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C818FDD" wp14:editId="0AEC8AB2">
            <wp:extent cx="4286250" cy="5362575"/>
            <wp:effectExtent l="0" t="0" r="0" b="9525"/>
            <wp:docPr id="3" name="Picture 3" descr="List of exceptional asteroids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List of exceptional asteroids - Wikipedia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536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81DB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D81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218</Words>
  <Characters>1249</Characters>
  <Application>Microsoft Office Word</Application>
  <DocSecurity>0</DocSecurity>
  <Lines>10</Lines>
  <Paragraphs>2</Paragraphs>
  <ScaleCrop>false</ScaleCrop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av Sikriwal</dc:creator>
  <cp:lastModifiedBy>Aarav Sikriwal</cp:lastModifiedBy>
  <cp:revision>2</cp:revision>
  <dcterms:created xsi:type="dcterms:W3CDTF">2022-02-21T01:18:00Z</dcterms:created>
  <dcterms:modified xsi:type="dcterms:W3CDTF">2022-02-21T01:18:00Z</dcterms:modified>
</cp:coreProperties>
</file>